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011C5F" w14:textId="77777777" w:rsidR="00912138" w:rsidRDefault="00A200D0">
      <w:pPr>
        <w:jc w:val="center"/>
        <w:rPr>
          <w:color w:val="1C4587"/>
          <w:sz w:val="72"/>
          <w:szCs w:val="72"/>
        </w:rPr>
      </w:pPr>
      <w:r>
        <w:rPr>
          <w:color w:val="1C4587"/>
          <w:sz w:val="72"/>
          <w:szCs w:val="72"/>
        </w:rPr>
        <w:t>Data Analyst</w:t>
      </w:r>
    </w:p>
    <w:p w14:paraId="3D011C60" w14:textId="77777777" w:rsidR="00912138" w:rsidRDefault="00A200D0">
      <w:pPr>
        <w:jc w:val="center"/>
        <w:rPr>
          <w:color w:val="1C4587"/>
          <w:sz w:val="56"/>
          <w:szCs w:val="56"/>
        </w:rPr>
      </w:pPr>
      <w:r>
        <w:rPr>
          <w:color w:val="1C4587"/>
          <w:sz w:val="56"/>
          <w:szCs w:val="56"/>
        </w:rPr>
        <w:t>SQL \ Power BI \ R \ Python</w:t>
      </w:r>
    </w:p>
    <w:p w14:paraId="3D011C61" w14:textId="77777777" w:rsidR="00912138" w:rsidRDefault="00A200D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Elad Oz Cohen</w:t>
      </w:r>
    </w:p>
    <w:p w14:paraId="3D011C62" w14:textId="77777777" w:rsidR="00912138" w:rsidRDefault="00A200D0">
      <w:pPr>
        <w:jc w:val="center"/>
      </w:pPr>
      <w:r>
        <w:t xml:space="preserve">         054-212-1084    |    </w:t>
      </w:r>
      <w:hyperlink r:id="rId5">
        <w:r>
          <w:rPr>
            <w:color w:val="1155CC"/>
            <w:u w:val="single"/>
          </w:rPr>
          <w:t>eladozcohen@gmail.com</w:t>
        </w:r>
      </w:hyperlink>
      <w:r>
        <w:t xml:space="preserve">    |    </w:t>
      </w:r>
      <w:hyperlink r:id="rId6">
        <w:r>
          <w:rPr>
            <w:color w:val="1155CC"/>
            <w:u w:val="single"/>
          </w:rPr>
          <w:t>eladozcohen.com</w:t>
        </w:r>
      </w:hyperlink>
      <w:r>
        <w:t xml:space="preserve">   |   Rishon-Lezion</w:t>
      </w:r>
    </w:p>
    <w:p w14:paraId="3D011C63" w14:textId="77777777" w:rsidR="00912138" w:rsidRDefault="00A200D0">
      <w:pPr>
        <w:spacing w:after="200"/>
        <w:jc w:val="center"/>
      </w:pPr>
      <w:r>
        <w:t>github.com/</w:t>
      </w:r>
      <w:proofErr w:type="spellStart"/>
      <w:r>
        <w:t>EladOzCohen</w:t>
      </w:r>
      <w:proofErr w:type="spellEnd"/>
      <w:r>
        <w:t xml:space="preserve"> </w:t>
      </w:r>
    </w:p>
    <w:p w14:paraId="3D011C64" w14:textId="77777777" w:rsidR="00912138" w:rsidRDefault="00A200D0">
      <w:pPr>
        <w:spacing w:after="200"/>
        <w:rPr>
          <w:sz w:val="20"/>
          <w:szCs w:val="20"/>
        </w:rPr>
      </w:pPr>
      <w:r>
        <w:rPr>
          <w:b/>
          <w:color w:val="1C4587"/>
          <w:sz w:val="26"/>
          <w:szCs w:val="26"/>
        </w:rPr>
        <w:t>Summary</w:t>
      </w:r>
    </w:p>
    <w:p w14:paraId="3D011C65" w14:textId="77777777" w:rsidR="00912138" w:rsidRDefault="00A200D0">
      <w:pPr>
        <w:numPr>
          <w:ilvl w:val="0"/>
          <w:numId w:val="1"/>
        </w:numPr>
      </w:pPr>
      <w:r>
        <w:rPr>
          <w:b/>
        </w:rPr>
        <w:t>1 year of experience</w:t>
      </w:r>
      <w:r>
        <w:t xml:space="preserve"> as an IDF </w:t>
      </w:r>
      <w:r>
        <w:rPr>
          <w:b/>
        </w:rPr>
        <w:t>Data Analyst</w:t>
      </w:r>
      <w:r>
        <w:t xml:space="preserve"> using</w:t>
      </w:r>
      <w:r>
        <w:rPr>
          <w:b/>
        </w:rPr>
        <w:t xml:space="preserve"> SQL, R,</w:t>
      </w:r>
      <w:r>
        <w:t xml:space="preserve"> and </w:t>
      </w:r>
      <w:r>
        <w:rPr>
          <w:b/>
        </w:rPr>
        <w:t>Excel.</w:t>
      </w:r>
    </w:p>
    <w:p w14:paraId="3D011C66" w14:textId="77777777" w:rsidR="00912138" w:rsidRDefault="00A200D0">
      <w:pPr>
        <w:numPr>
          <w:ilvl w:val="0"/>
          <w:numId w:val="1"/>
        </w:numPr>
      </w:pPr>
      <w:r>
        <w:rPr>
          <w:highlight w:val="white"/>
        </w:rPr>
        <w:t>Experience with</w:t>
      </w:r>
      <w:r>
        <w:rPr>
          <w:b/>
          <w:highlight w:val="white"/>
        </w:rPr>
        <w:t xml:space="preserve"> BI tools</w:t>
      </w:r>
      <w:r>
        <w:rPr>
          <w:highlight w:val="white"/>
        </w:rPr>
        <w:t xml:space="preserve"> such as </w:t>
      </w:r>
      <w:r>
        <w:rPr>
          <w:b/>
          <w:highlight w:val="white"/>
        </w:rPr>
        <w:t>Tableau</w:t>
      </w:r>
      <w:r>
        <w:rPr>
          <w:highlight w:val="white"/>
        </w:rPr>
        <w:t xml:space="preserve"> and </w:t>
      </w:r>
      <w:proofErr w:type="spellStart"/>
      <w:r>
        <w:rPr>
          <w:b/>
          <w:highlight w:val="white"/>
        </w:rPr>
        <w:t>PowerBI</w:t>
      </w:r>
      <w:proofErr w:type="spellEnd"/>
      <w:r>
        <w:rPr>
          <w:highlight w:val="white"/>
        </w:rPr>
        <w:t>.</w:t>
      </w:r>
    </w:p>
    <w:p w14:paraId="3D011C67" w14:textId="77777777" w:rsidR="00912138" w:rsidRDefault="00A200D0">
      <w:pPr>
        <w:numPr>
          <w:ilvl w:val="0"/>
          <w:numId w:val="1"/>
        </w:numPr>
      </w:pPr>
      <w:r>
        <w:t xml:space="preserve">Advanced knowledge in </w:t>
      </w:r>
      <w:r>
        <w:rPr>
          <w:b/>
        </w:rPr>
        <w:t>statistical tools</w:t>
      </w:r>
      <w:r>
        <w:t xml:space="preserve"> and models - </w:t>
      </w:r>
      <w:r>
        <w:rPr>
          <w:b/>
        </w:rPr>
        <w:t>R, Python, Excel</w:t>
      </w:r>
      <w:r>
        <w:t>.</w:t>
      </w:r>
    </w:p>
    <w:p w14:paraId="3D011C68" w14:textId="77777777" w:rsidR="00912138" w:rsidRDefault="00A200D0">
      <w:pPr>
        <w:numPr>
          <w:ilvl w:val="0"/>
          <w:numId w:val="1"/>
        </w:numPr>
      </w:pPr>
      <w:r>
        <w:t xml:space="preserve">Undertook </w:t>
      </w:r>
      <w:r>
        <w:rPr>
          <w:b/>
        </w:rPr>
        <w:t>8 big data analysis projects</w:t>
      </w:r>
      <w:r>
        <w:t xml:space="preserve">, demonstrating proficiency using </w:t>
      </w:r>
      <w:r>
        <w:rPr>
          <w:b/>
        </w:rPr>
        <w:t>SQL,</w:t>
      </w:r>
      <w:r>
        <w:t xml:space="preserve"> </w:t>
      </w:r>
      <w:r>
        <w:rPr>
          <w:b/>
        </w:rPr>
        <w:t>Python,</w:t>
      </w:r>
      <w:r>
        <w:t xml:space="preserve"> and </w:t>
      </w:r>
      <w:r>
        <w:rPr>
          <w:b/>
        </w:rPr>
        <w:t>R</w:t>
      </w:r>
      <w:r>
        <w:t xml:space="preserve"> programming languages.</w:t>
      </w:r>
    </w:p>
    <w:p w14:paraId="3D011C69" w14:textId="77777777" w:rsidR="00912138" w:rsidRDefault="00A200D0">
      <w:pPr>
        <w:numPr>
          <w:ilvl w:val="0"/>
          <w:numId w:val="1"/>
        </w:numPr>
        <w:rPr>
          <w:b/>
        </w:rPr>
      </w:pPr>
      <w:r>
        <w:t xml:space="preserve">Intensive </w:t>
      </w:r>
      <w:r>
        <w:rPr>
          <w:b/>
        </w:rPr>
        <w:t>SQL course</w:t>
      </w:r>
      <w:r>
        <w:t xml:space="preserve">, acquiring proficiency in </w:t>
      </w:r>
      <w:r>
        <w:rPr>
          <w:b/>
        </w:rPr>
        <w:t>advanced querying</w:t>
      </w:r>
      <w:r>
        <w:t xml:space="preserve"> techniques via extensive </w:t>
      </w:r>
      <w:r>
        <w:rPr>
          <w:b/>
        </w:rPr>
        <w:t>hands-on</w:t>
      </w:r>
      <w:r>
        <w:t xml:space="preserve"> practice. </w:t>
      </w:r>
    </w:p>
    <w:p w14:paraId="3D011C6A" w14:textId="77777777" w:rsidR="00912138" w:rsidRDefault="00A200D0">
      <w:pPr>
        <w:numPr>
          <w:ilvl w:val="0"/>
          <w:numId w:val="1"/>
        </w:numPr>
        <w:shd w:val="clear" w:color="auto" w:fill="FFFFFF"/>
        <w:rPr>
          <w:highlight w:val="white"/>
        </w:rPr>
      </w:pPr>
      <w:r>
        <w:rPr>
          <w:highlight w:val="white"/>
        </w:rPr>
        <w:t xml:space="preserve">Strong analytical skills, able to collect, organize, and </w:t>
      </w:r>
      <w:r>
        <w:rPr>
          <w:b/>
          <w:highlight w:val="white"/>
        </w:rPr>
        <w:t xml:space="preserve">analyze large datasets </w:t>
      </w:r>
      <w:r>
        <w:rPr>
          <w:highlight w:val="white"/>
        </w:rPr>
        <w:t xml:space="preserve">with </w:t>
      </w:r>
      <w:r>
        <w:rPr>
          <w:b/>
          <w:highlight w:val="white"/>
        </w:rPr>
        <w:t>attention to details; fast learner</w:t>
      </w:r>
      <w:r>
        <w:rPr>
          <w:highlight w:val="white"/>
        </w:rPr>
        <w:t xml:space="preserve"> with proven </w:t>
      </w:r>
      <w:r>
        <w:rPr>
          <w:b/>
          <w:highlight w:val="white"/>
        </w:rPr>
        <w:t>research</w:t>
      </w:r>
      <w:r>
        <w:rPr>
          <w:highlight w:val="white"/>
        </w:rPr>
        <w:t xml:space="preserve"> skills, including </w:t>
      </w:r>
      <w:r>
        <w:rPr>
          <w:b/>
          <w:highlight w:val="white"/>
        </w:rPr>
        <w:t>A/B testing</w:t>
      </w:r>
      <w:r>
        <w:rPr>
          <w:highlight w:val="white"/>
        </w:rPr>
        <w:t>.</w:t>
      </w:r>
    </w:p>
    <w:p w14:paraId="3D011C6B" w14:textId="77777777" w:rsidR="00912138" w:rsidRDefault="00A200D0">
      <w:pPr>
        <w:numPr>
          <w:ilvl w:val="0"/>
          <w:numId w:val="1"/>
        </w:numPr>
        <w:spacing w:after="200"/>
        <w:rPr>
          <w:rFonts w:ascii="Calibri" w:eastAsia="Calibri" w:hAnsi="Calibri" w:cs="Calibri"/>
        </w:rPr>
      </w:pPr>
      <w:r>
        <w:rPr>
          <w:b/>
        </w:rPr>
        <w:t>M.A. In Cognitive Neuroscience with Data Science Emphasis</w:t>
      </w:r>
      <w:r>
        <w:t xml:space="preserve">, Ben-Gurion University, </w:t>
      </w:r>
      <w:r>
        <w:rPr>
          <w:b/>
        </w:rPr>
        <w:t>GPA 91</w:t>
      </w:r>
    </w:p>
    <w:p w14:paraId="3D011C6C" w14:textId="77777777" w:rsidR="00912138" w:rsidRDefault="00A200D0">
      <w:pPr>
        <w:spacing w:after="200"/>
        <w:rPr>
          <w:b/>
          <w:color w:val="1C4587"/>
          <w:sz w:val="26"/>
          <w:szCs w:val="26"/>
        </w:rPr>
      </w:pPr>
      <w:r>
        <w:rPr>
          <w:b/>
          <w:color w:val="1C4587"/>
          <w:sz w:val="26"/>
          <w:szCs w:val="26"/>
        </w:rPr>
        <w:t>Experience</w:t>
      </w:r>
    </w:p>
    <w:p w14:paraId="3D011C6D" w14:textId="77777777" w:rsidR="00912138" w:rsidRDefault="00A200D0">
      <w:pPr>
        <w:spacing w:after="200"/>
      </w:pPr>
      <w:r>
        <w:t xml:space="preserve">2020 - 2021    </w:t>
      </w:r>
      <w:r>
        <w:rPr>
          <w:b/>
        </w:rPr>
        <w:t>Data Analyst,</w:t>
      </w:r>
      <w:r>
        <w:t xml:space="preserve"> Israel Defense Forces</w:t>
      </w:r>
    </w:p>
    <w:p w14:paraId="3D011C6E" w14:textId="77777777" w:rsidR="00912138" w:rsidRDefault="00A200D0">
      <w:pPr>
        <w:numPr>
          <w:ilvl w:val="0"/>
          <w:numId w:val="3"/>
        </w:numPr>
        <w:spacing w:before="240"/>
      </w:pPr>
      <w:r>
        <w:t xml:space="preserve">Aggregated </w:t>
      </w:r>
      <w:r>
        <w:rPr>
          <w:b/>
        </w:rPr>
        <w:t>unstructured data</w:t>
      </w:r>
      <w:r>
        <w:t xml:space="preserve"> from </w:t>
      </w:r>
      <w:r>
        <w:rPr>
          <w:b/>
        </w:rPr>
        <w:t>external sources</w:t>
      </w:r>
      <w:r>
        <w:t xml:space="preserve"> to analyze the behavioral patterns of 5,000+ army personnel using </w:t>
      </w:r>
      <w:r>
        <w:rPr>
          <w:b/>
        </w:rPr>
        <w:t>statistical tools</w:t>
      </w:r>
      <w:r>
        <w:t xml:space="preserve"> such as </w:t>
      </w:r>
      <w:r>
        <w:rPr>
          <w:b/>
        </w:rPr>
        <w:t>hypothesis testing</w:t>
      </w:r>
      <w:r>
        <w:t xml:space="preserve"> and </w:t>
      </w:r>
      <w:r>
        <w:rPr>
          <w:b/>
        </w:rPr>
        <w:t>modeling</w:t>
      </w:r>
      <w:r>
        <w:t xml:space="preserve"> using </w:t>
      </w:r>
      <w:r>
        <w:rPr>
          <w:b/>
        </w:rPr>
        <w:t>SQL</w:t>
      </w:r>
      <w:r>
        <w:t xml:space="preserve">, </w:t>
      </w:r>
      <w:r>
        <w:rPr>
          <w:b/>
        </w:rPr>
        <w:t xml:space="preserve">Excel, </w:t>
      </w:r>
      <w:r>
        <w:t xml:space="preserve">and </w:t>
      </w:r>
      <w:r>
        <w:rPr>
          <w:b/>
        </w:rPr>
        <w:t>R</w:t>
      </w:r>
      <w:r>
        <w:t>.</w:t>
      </w:r>
    </w:p>
    <w:p w14:paraId="3D011C6F" w14:textId="77777777" w:rsidR="00912138" w:rsidRDefault="00A200D0">
      <w:pPr>
        <w:numPr>
          <w:ilvl w:val="0"/>
          <w:numId w:val="3"/>
        </w:numPr>
      </w:pPr>
      <w:r>
        <w:t xml:space="preserve">Automated repetitive </w:t>
      </w:r>
      <w:proofErr w:type="spellStart"/>
      <w:r>
        <w:t>pre processing</w:t>
      </w:r>
      <w:proofErr w:type="spellEnd"/>
      <w:r>
        <w:t xml:space="preserve"> tasks using</w:t>
      </w:r>
      <w:r>
        <w:rPr>
          <w:b/>
        </w:rPr>
        <w:t xml:space="preserve"> R</w:t>
      </w:r>
      <w:r>
        <w:t xml:space="preserve"> programming language, increasing operational efficiency by 50%.</w:t>
      </w:r>
    </w:p>
    <w:p w14:paraId="3D011C70" w14:textId="77777777" w:rsidR="00912138" w:rsidRDefault="00A200D0">
      <w:pPr>
        <w:numPr>
          <w:ilvl w:val="0"/>
          <w:numId w:val="3"/>
        </w:numPr>
        <w:spacing w:after="240"/>
      </w:pPr>
      <w:r>
        <w:t xml:space="preserve">Communicated </w:t>
      </w:r>
      <w:r>
        <w:rPr>
          <w:b/>
        </w:rPr>
        <w:t>valuable insights</w:t>
      </w:r>
      <w:r>
        <w:t xml:space="preserve"> to 100+ senior officers in conferences.</w:t>
      </w:r>
    </w:p>
    <w:p w14:paraId="3D011C71" w14:textId="77777777" w:rsidR="00912138" w:rsidRDefault="00A200D0">
      <w:pPr>
        <w:spacing w:before="240" w:after="240"/>
        <w:rPr>
          <w:highlight w:val="white"/>
        </w:rPr>
      </w:pPr>
      <w:r>
        <w:t xml:space="preserve">2019 - 2022    </w:t>
      </w:r>
      <w:r>
        <w:rPr>
          <w:b/>
        </w:rPr>
        <w:t>Research Assistant / Teaching Assistant</w:t>
      </w:r>
      <w:r>
        <w:t>, Ben-Gurion University</w:t>
      </w:r>
    </w:p>
    <w:p w14:paraId="3D011C72" w14:textId="77777777" w:rsidR="00912138" w:rsidRDefault="00A200D0">
      <w:pPr>
        <w:numPr>
          <w:ilvl w:val="0"/>
          <w:numId w:val="11"/>
        </w:numPr>
      </w:pPr>
      <w:r>
        <w:t xml:space="preserve">Conducted 15+ intricate experiments, including </w:t>
      </w:r>
      <w:r>
        <w:rPr>
          <w:b/>
        </w:rPr>
        <w:t>A/B testing</w:t>
      </w:r>
      <w:r>
        <w:t xml:space="preserve">, with multiple control and manipulation groups, and managed, analyzed, and visualized 5M + data points from 600+ subjects using </w:t>
      </w:r>
      <w:r>
        <w:rPr>
          <w:b/>
        </w:rPr>
        <w:t>R, Python, and Excel.</w:t>
      </w:r>
    </w:p>
    <w:p w14:paraId="3D011C73" w14:textId="77777777" w:rsidR="00912138" w:rsidRDefault="00A200D0">
      <w:pPr>
        <w:numPr>
          <w:ilvl w:val="0"/>
          <w:numId w:val="11"/>
        </w:numPr>
      </w:pPr>
      <w:r>
        <w:t xml:space="preserve">Fast learned and applied advanced </w:t>
      </w:r>
      <w:r>
        <w:rPr>
          <w:b/>
        </w:rPr>
        <w:t>statistical modeling techniques</w:t>
      </w:r>
      <w:r>
        <w:t xml:space="preserve"> to meet project requirements. </w:t>
      </w:r>
    </w:p>
    <w:p w14:paraId="3D011C74" w14:textId="77777777" w:rsidR="00912138" w:rsidRDefault="00A200D0">
      <w:pPr>
        <w:numPr>
          <w:ilvl w:val="0"/>
          <w:numId w:val="11"/>
        </w:numPr>
        <w:ind w:right="-210"/>
      </w:pPr>
      <w:r>
        <w:t xml:space="preserve">Transformed </w:t>
      </w:r>
      <w:r>
        <w:rPr>
          <w:b/>
        </w:rPr>
        <w:t>big data</w:t>
      </w:r>
      <w:r>
        <w:t xml:space="preserve"> analysis insights to experimental procedures, increasing productivity by 30%.</w:t>
      </w:r>
    </w:p>
    <w:p w14:paraId="3D011C75" w14:textId="77777777" w:rsidR="00912138" w:rsidRDefault="00A200D0">
      <w:pPr>
        <w:numPr>
          <w:ilvl w:val="0"/>
          <w:numId w:val="11"/>
        </w:numPr>
      </w:pPr>
      <w:r>
        <w:rPr>
          <w:b/>
        </w:rPr>
        <w:t>Collaborated</w:t>
      </w:r>
      <w:r>
        <w:t xml:space="preserve"> with a </w:t>
      </w:r>
      <w:r>
        <w:rPr>
          <w:b/>
        </w:rPr>
        <w:t>large research team</w:t>
      </w:r>
      <w:r>
        <w:t xml:space="preserve"> to share data and supported research efforts, resulting in a publication.</w:t>
      </w:r>
    </w:p>
    <w:p w14:paraId="3D011C76" w14:textId="77777777" w:rsidR="00912138" w:rsidRDefault="00A200D0">
      <w:pPr>
        <w:numPr>
          <w:ilvl w:val="0"/>
          <w:numId w:val="9"/>
        </w:numPr>
      </w:pPr>
      <w:r>
        <w:t xml:space="preserve">Delivered weekly tutorials on the theory and application of wide </w:t>
      </w:r>
      <w:r>
        <w:rPr>
          <w:b/>
        </w:rPr>
        <w:t>statistical topics</w:t>
      </w:r>
      <w:r>
        <w:t>.</w:t>
      </w:r>
    </w:p>
    <w:p w14:paraId="3D011C77" w14:textId="77777777" w:rsidR="00912138" w:rsidRDefault="00A200D0">
      <w:pPr>
        <w:numPr>
          <w:ilvl w:val="0"/>
          <w:numId w:val="9"/>
        </w:numPr>
      </w:pPr>
      <w:r>
        <w:rPr>
          <w:b/>
        </w:rPr>
        <w:t>Inferential Statistics</w:t>
      </w:r>
      <w:r>
        <w:t xml:space="preserve">: hypothesis testing using methods such as </w:t>
      </w:r>
      <w:r>
        <w:rPr>
          <w:b/>
        </w:rPr>
        <w:t>t-tests</w:t>
      </w:r>
      <w:r>
        <w:t>, ANOVA, and correlation analysis.</w:t>
      </w:r>
    </w:p>
    <w:p w14:paraId="3D011C78" w14:textId="77777777" w:rsidR="00912138" w:rsidRDefault="00A200D0">
      <w:pPr>
        <w:numPr>
          <w:ilvl w:val="0"/>
          <w:numId w:val="9"/>
        </w:numPr>
        <w:spacing w:after="240"/>
      </w:pPr>
      <w:r>
        <w:lastRenderedPageBreak/>
        <w:t xml:space="preserve">Multivariate Regression: </w:t>
      </w:r>
      <w:r>
        <w:rPr>
          <w:b/>
        </w:rPr>
        <w:t>linear regression analysis</w:t>
      </w:r>
      <w:r>
        <w:t xml:space="preserve">, fitting and visualizing linear models in </w:t>
      </w:r>
      <w:r>
        <w:rPr>
          <w:b/>
        </w:rPr>
        <w:t>R</w:t>
      </w:r>
      <w:r>
        <w:t xml:space="preserve"> programming language.</w:t>
      </w:r>
    </w:p>
    <w:p w14:paraId="3D011C79" w14:textId="77777777" w:rsidR="00912138" w:rsidRDefault="00A200D0">
      <w:pPr>
        <w:spacing w:before="240" w:after="240"/>
        <w:rPr>
          <w:b/>
          <w:color w:val="1C4587"/>
          <w:sz w:val="26"/>
          <w:szCs w:val="26"/>
        </w:rPr>
      </w:pPr>
      <w:r>
        <w:rPr>
          <w:b/>
          <w:color w:val="1C4587"/>
          <w:sz w:val="26"/>
          <w:szCs w:val="26"/>
        </w:rPr>
        <w:t>Education</w:t>
      </w:r>
    </w:p>
    <w:p w14:paraId="3D011C7A" w14:textId="77777777" w:rsidR="00912138" w:rsidRDefault="00A200D0">
      <w:pPr>
        <w:spacing w:after="200"/>
        <w:ind w:right="-660"/>
      </w:pPr>
      <w:r>
        <w:t xml:space="preserve">2019 - 2022    </w:t>
      </w:r>
      <w:r>
        <w:rPr>
          <w:b/>
        </w:rPr>
        <w:t>M.A. in Cognitive Psychology with Data Science Emphasis</w:t>
      </w:r>
      <w:r>
        <w:t xml:space="preserve">, Ben-Gurion University, </w:t>
      </w:r>
      <w:r>
        <w:rPr>
          <w:b/>
        </w:rPr>
        <w:t>GPA 91</w:t>
      </w:r>
      <w:r>
        <w:t>.</w:t>
      </w:r>
    </w:p>
    <w:p w14:paraId="3D011C7B" w14:textId="77777777" w:rsidR="00912138" w:rsidRDefault="00A200D0">
      <w:pPr>
        <w:numPr>
          <w:ilvl w:val="0"/>
          <w:numId w:val="13"/>
        </w:numPr>
        <w:spacing w:before="240"/>
      </w:pPr>
      <w:r>
        <w:t>Presented results of projects in conferences and meetings.</w:t>
      </w:r>
    </w:p>
    <w:p w14:paraId="3D011C7C" w14:textId="77777777" w:rsidR="00912138" w:rsidRDefault="00A200D0">
      <w:pPr>
        <w:numPr>
          <w:ilvl w:val="0"/>
          <w:numId w:val="13"/>
        </w:numPr>
      </w:pPr>
      <w:r>
        <w:t>Mentored and directed students on the proper conduction of research.</w:t>
      </w:r>
    </w:p>
    <w:p w14:paraId="3D011C7D" w14:textId="77777777" w:rsidR="00912138" w:rsidRDefault="00A200D0">
      <w:pPr>
        <w:numPr>
          <w:ilvl w:val="0"/>
          <w:numId w:val="13"/>
        </w:numPr>
        <w:spacing w:after="240"/>
        <w:rPr>
          <w:b/>
        </w:rPr>
      </w:pPr>
      <w:r>
        <w:rPr>
          <w:b/>
        </w:rPr>
        <w:t>Thesis</w:t>
      </w:r>
      <w:r>
        <w:t xml:space="preserve"> - Conscious perception, the active role of the perceiver - used</w:t>
      </w:r>
      <w:r>
        <w:rPr>
          <w:b/>
        </w:rPr>
        <w:t xml:space="preserve"> Python, R, </w:t>
      </w:r>
      <w:r>
        <w:t xml:space="preserve">and </w:t>
      </w:r>
      <w:r>
        <w:rPr>
          <w:b/>
        </w:rPr>
        <w:t>Excel.</w:t>
      </w:r>
    </w:p>
    <w:p w14:paraId="3D011C7E" w14:textId="77777777" w:rsidR="00912138" w:rsidRDefault="00A200D0">
      <w:pPr>
        <w:spacing w:before="240" w:after="240"/>
      </w:pPr>
      <w:r>
        <w:t xml:space="preserve">2016 - 2019    </w:t>
      </w:r>
      <w:r>
        <w:rPr>
          <w:b/>
        </w:rPr>
        <w:t xml:space="preserve">B.A. in Psychology, </w:t>
      </w:r>
      <w:r>
        <w:t xml:space="preserve">Achva Academic College, GPA 93 </w:t>
      </w:r>
    </w:p>
    <w:p w14:paraId="3D011C7F" w14:textId="77777777" w:rsidR="00912138" w:rsidRDefault="00A200D0">
      <w:pPr>
        <w:widowControl w:val="0"/>
        <w:numPr>
          <w:ilvl w:val="0"/>
          <w:numId w:val="2"/>
        </w:numPr>
        <w:spacing w:before="60" w:after="240"/>
        <w:rPr>
          <w:sz w:val="24"/>
          <w:szCs w:val="24"/>
        </w:rPr>
      </w:pPr>
      <w:r>
        <w:rPr>
          <w:u w:val="single"/>
        </w:rPr>
        <w:t>Graduated with honors; Dean’s list</w:t>
      </w:r>
      <w:r>
        <w:t>, 2018-2019.</w:t>
      </w:r>
    </w:p>
    <w:p w14:paraId="3D011C80" w14:textId="77777777" w:rsidR="00912138" w:rsidRDefault="00A200D0">
      <w:pPr>
        <w:spacing w:before="240" w:after="240"/>
        <w:rPr>
          <w:b/>
          <w:color w:val="1C4587"/>
          <w:sz w:val="28"/>
          <w:szCs w:val="28"/>
        </w:rPr>
      </w:pPr>
      <w:r>
        <w:rPr>
          <w:b/>
          <w:color w:val="1C4587"/>
          <w:sz w:val="28"/>
          <w:szCs w:val="28"/>
        </w:rPr>
        <w:t>Courses</w:t>
      </w:r>
    </w:p>
    <w:p w14:paraId="3D011C81" w14:textId="77777777" w:rsidR="00912138" w:rsidRDefault="00A200D0">
      <w:pPr>
        <w:spacing w:before="240" w:after="240"/>
      </w:pPr>
      <w:r>
        <w:t xml:space="preserve">2023     </w:t>
      </w:r>
      <w:r>
        <w:rPr>
          <w:b/>
        </w:rPr>
        <w:t xml:space="preserve">Introduction to Computer Science using Java, </w:t>
      </w:r>
      <w:r>
        <w:t>The Open University</w:t>
      </w:r>
    </w:p>
    <w:p w14:paraId="3D011C82" w14:textId="77777777" w:rsidR="00912138" w:rsidRDefault="00A200D0">
      <w:pPr>
        <w:numPr>
          <w:ilvl w:val="0"/>
          <w:numId w:val="6"/>
        </w:numPr>
        <w:spacing w:after="200"/>
      </w:pPr>
      <w:r>
        <w:t>Obtained a solid understanding of fundamental concepts of computer science and Java programming.</w:t>
      </w:r>
    </w:p>
    <w:p w14:paraId="3D011C83" w14:textId="77777777" w:rsidR="00912138" w:rsidRDefault="00A200D0">
      <w:pPr>
        <w:spacing w:after="200"/>
      </w:pPr>
      <w:r>
        <w:t xml:space="preserve">2022    </w:t>
      </w:r>
      <w:r>
        <w:rPr>
          <w:b/>
        </w:rPr>
        <w:t>Advanced SQL certification</w:t>
      </w:r>
      <w:r>
        <w:t>, Naya College</w:t>
      </w:r>
    </w:p>
    <w:p w14:paraId="3D011C84" w14:textId="77777777" w:rsidR="00912138" w:rsidRDefault="00A200D0">
      <w:pPr>
        <w:numPr>
          <w:ilvl w:val="0"/>
          <w:numId w:val="12"/>
        </w:numPr>
        <w:spacing w:before="240"/>
        <w:ind w:right="-390"/>
      </w:pPr>
      <w:r>
        <w:t xml:space="preserve">Obtained comprehensive and practical experience in both the core and advanced concepts of </w:t>
      </w:r>
      <w:r>
        <w:rPr>
          <w:b/>
        </w:rPr>
        <w:t>SQL</w:t>
      </w:r>
      <w:r>
        <w:t>.</w:t>
      </w:r>
    </w:p>
    <w:p w14:paraId="3D011C85" w14:textId="77777777" w:rsidR="00912138" w:rsidRDefault="00A200D0">
      <w:pPr>
        <w:numPr>
          <w:ilvl w:val="0"/>
          <w:numId w:val="12"/>
        </w:numPr>
        <w:spacing w:after="240"/>
      </w:pPr>
      <w:r>
        <w:t xml:space="preserve">Acquired proficiency in, among other topics, </w:t>
      </w:r>
      <w:r>
        <w:rPr>
          <w:b/>
        </w:rPr>
        <w:t>DML</w:t>
      </w:r>
      <w:r>
        <w:t xml:space="preserve">, Advanced quiring techniques, </w:t>
      </w:r>
      <w:r>
        <w:rPr>
          <w:b/>
        </w:rPr>
        <w:t>window functions</w:t>
      </w:r>
      <w:r>
        <w:t xml:space="preserve">, </w:t>
      </w:r>
      <w:r>
        <w:rPr>
          <w:b/>
        </w:rPr>
        <w:t xml:space="preserve">ETL processes, </w:t>
      </w:r>
      <w:r>
        <w:t>and</w:t>
      </w:r>
      <w:r>
        <w:rPr>
          <w:b/>
        </w:rPr>
        <w:t xml:space="preserve"> T-SQL</w:t>
      </w:r>
      <w:r>
        <w:t xml:space="preserve"> programming.</w:t>
      </w:r>
    </w:p>
    <w:p w14:paraId="3D011C86" w14:textId="77777777" w:rsidR="00912138" w:rsidRDefault="00A200D0">
      <w:pPr>
        <w:spacing w:before="240" w:after="240"/>
        <w:rPr>
          <w:b/>
          <w:color w:val="1C4587"/>
          <w:sz w:val="28"/>
          <w:szCs w:val="28"/>
        </w:rPr>
      </w:pPr>
      <w:r>
        <w:rPr>
          <w:b/>
          <w:color w:val="1C4587"/>
          <w:sz w:val="28"/>
          <w:szCs w:val="28"/>
        </w:rPr>
        <w:t>Projects</w:t>
      </w:r>
    </w:p>
    <w:p w14:paraId="3D011C87" w14:textId="77777777" w:rsidR="00912138" w:rsidRDefault="00A200D0">
      <w:pPr>
        <w:spacing w:after="200"/>
        <w:rPr>
          <w:b/>
        </w:rPr>
      </w:pPr>
      <w:r>
        <w:t xml:space="preserve">2023    </w:t>
      </w:r>
      <w:r>
        <w:rPr>
          <w:b/>
        </w:rPr>
        <w:t>COVID-19 EDA Project - SQL, Tableau</w:t>
      </w:r>
    </w:p>
    <w:p w14:paraId="3D011C88" w14:textId="77777777" w:rsidR="00912138" w:rsidRDefault="00A200D0">
      <w:pPr>
        <w:numPr>
          <w:ilvl w:val="0"/>
          <w:numId w:val="4"/>
        </w:numPr>
        <w:spacing w:before="240"/>
      </w:pPr>
      <w:r>
        <w:t xml:space="preserve">Implemented </w:t>
      </w:r>
      <w:r>
        <w:rPr>
          <w:b/>
        </w:rPr>
        <w:t>SQL</w:t>
      </w:r>
      <w:r>
        <w:t xml:space="preserve"> to filter and analyze 300.000+ data points from two large COVID-19 datasets using </w:t>
      </w:r>
      <w:r>
        <w:rPr>
          <w:b/>
        </w:rPr>
        <w:t>CTE,</w:t>
      </w:r>
      <w:r>
        <w:t xml:space="preserve"> </w:t>
      </w:r>
      <w:r>
        <w:rPr>
          <w:b/>
        </w:rPr>
        <w:t>DML</w:t>
      </w:r>
      <w:r>
        <w:t xml:space="preserve">, </w:t>
      </w:r>
      <w:r>
        <w:rPr>
          <w:b/>
        </w:rPr>
        <w:t>JOINS</w:t>
      </w:r>
      <w:r>
        <w:t xml:space="preserve">, and </w:t>
      </w:r>
      <w:r>
        <w:rPr>
          <w:b/>
        </w:rPr>
        <w:t>UNIONS</w:t>
      </w:r>
      <w:r>
        <w:t>.</w:t>
      </w:r>
    </w:p>
    <w:p w14:paraId="3D011C89" w14:textId="77777777" w:rsidR="00912138" w:rsidRDefault="00A200D0">
      <w:pPr>
        <w:numPr>
          <w:ilvl w:val="0"/>
          <w:numId w:val="4"/>
        </w:numPr>
      </w:pPr>
      <w:r>
        <w:t xml:space="preserve">Deployed </w:t>
      </w:r>
      <w:r>
        <w:rPr>
          <w:b/>
        </w:rPr>
        <w:t>Tableau</w:t>
      </w:r>
      <w:r>
        <w:t xml:space="preserve"> to communicate key insights on the relationship between infections, vaccinations, and mortality rates.</w:t>
      </w:r>
    </w:p>
    <w:p w14:paraId="3D011C8A" w14:textId="166C6126" w:rsidR="00912138" w:rsidRDefault="00FA41C9">
      <w:pPr>
        <w:numPr>
          <w:ilvl w:val="0"/>
          <w:numId w:val="4"/>
        </w:numPr>
        <w:spacing w:after="240"/>
      </w:pPr>
      <w:r w:rsidRPr="00CF5A47">
        <w:t>https://eladozcohen.com/project/covid_portfolio/</w:t>
      </w:r>
    </w:p>
    <w:p w14:paraId="36B1C501" w14:textId="77777777" w:rsidR="00FA41C9" w:rsidRDefault="00FA41C9" w:rsidP="00FA41C9">
      <w:pPr>
        <w:spacing w:after="240"/>
        <w:ind w:left="720"/>
      </w:pPr>
    </w:p>
    <w:p w14:paraId="6DD0E17E" w14:textId="000B0B39" w:rsidR="002E35F1" w:rsidRPr="0053541C" w:rsidRDefault="002E35F1" w:rsidP="002E35F1">
      <w:pPr>
        <w:spacing w:after="240"/>
        <w:rPr>
          <w:b/>
          <w:bCs/>
        </w:rPr>
      </w:pPr>
      <w:r>
        <w:t xml:space="preserve">2023 </w:t>
      </w:r>
      <w:r>
        <w:tab/>
      </w:r>
      <w:r w:rsidR="0053541C" w:rsidRPr="0053541C">
        <w:rPr>
          <w:b/>
          <w:bCs/>
        </w:rPr>
        <w:t>Nashville</w:t>
      </w:r>
      <w:r w:rsidR="00DA60E1" w:rsidRPr="0053541C">
        <w:rPr>
          <w:b/>
          <w:bCs/>
        </w:rPr>
        <w:t xml:space="preserve"> Housing Data </w:t>
      </w:r>
      <w:proofErr w:type="gramStart"/>
      <w:r w:rsidR="00DA60E1" w:rsidRPr="0053541C">
        <w:rPr>
          <w:b/>
          <w:bCs/>
        </w:rPr>
        <w:t>set</w:t>
      </w:r>
      <w:proofErr w:type="gramEnd"/>
      <w:r w:rsidR="00DA60E1" w:rsidRPr="0053541C">
        <w:rPr>
          <w:b/>
          <w:bCs/>
        </w:rPr>
        <w:t xml:space="preserve"> Cleaning – SQL</w:t>
      </w:r>
    </w:p>
    <w:p w14:paraId="7D5F25BF" w14:textId="7B1824C8" w:rsidR="0064541F" w:rsidRDefault="0064541F" w:rsidP="0064541F">
      <w:pPr>
        <w:pStyle w:val="ListParagraph"/>
        <w:numPr>
          <w:ilvl w:val="0"/>
          <w:numId w:val="5"/>
        </w:numPr>
        <w:spacing w:after="240"/>
      </w:pPr>
      <w:r>
        <w:t xml:space="preserve">Implemented advanced </w:t>
      </w:r>
      <w:r w:rsidRPr="0053541C">
        <w:rPr>
          <w:b/>
          <w:bCs/>
        </w:rPr>
        <w:t>SQL</w:t>
      </w:r>
      <w:r>
        <w:t xml:space="preserve"> commands such as: </w:t>
      </w:r>
      <w:r w:rsidRPr="0053541C">
        <w:rPr>
          <w:b/>
          <w:bCs/>
        </w:rPr>
        <w:t>window functions, DDL, and DML</w:t>
      </w:r>
      <w:r>
        <w:t xml:space="preserve"> to prepare a large data set for </w:t>
      </w:r>
      <w:r w:rsidR="0053541C">
        <w:t>further</w:t>
      </w:r>
      <w:r>
        <w:t xml:space="preserve"> analysis.</w:t>
      </w:r>
    </w:p>
    <w:p w14:paraId="7234DE07" w14:textId="564CAB9F" w:rsidR="0064541F" w:rsidRDefault="00A5544F" w:rsidP="0064541F">
      <w:pPr>
        <w:numPr>
          <w:ilvl w:val="0"/>
          <w:numId w:val="5"/>
        </w:numPr>
        <w:spacing w:after="240"/>
        <w:ind w:right="-750"/>
      </w:pPr>
      <w:r w:rsidRPr="00FA41C9">
        <w:t>https://eladozcohen.com/project/nashville_housing_portfolio/</w:t>
      </w:r>
    </w:p>
    <w:p w14:paraId="0B3AFE10" w14:textId="77777777" w:rsidR="00A5544F" w:rsidRDefault="00A5544F" w:rsidP="00A5544F">
      <w:pPr>
        <w:spacing w:after="240"/>
        <w:ind w:right="-750"/>
      </w:pPr>
    </w:p>
    <w:p w14:paraId="4AF64E1A" w14:textId="77777777" w:rsidR="00A5544F" w:rsidRDefault="00A5544F" w:rsidP="00A5544F">
      <w:pPr>
        <w:spacing w:after="240"/>
        <w:ind w:right="-750"/>
      </w:pPr>
    </w:p>
    <w:p w14:paraId="180F9B08" w14:textId="77777777" w:rsidR="00A5544F" w:rsidRDefault="00A5544F" w:rsidP="00A5544F">
      <w:pPr>
        <w:spacing w:after="240"/>
        <w:ind w:right="-750"/>
      </w:pPr>
    </w:p>
    <w:p w14:paraId="11F8345E" w14:textId="77777777" w:rsidR="00A5544F" w:rsidRDefault="00A5544F" w:rsidP="00A5544F">
      <w:pPr>
        <w:spacing w:after="240"/>
        <w:ind w:right="-750"/>
      </w:pPr>
    </w:p>
    <w:p w14:paraId="3A09F29F" w14:textId="5A5FCD25" w:rsidR="00A5544F" w:rsidRPr="0053541C" w:rsidRDefault="00A5544F" w:rsidP="00A5544F">
      <w:pPr>
        <w:spacing w:after="240"/>
        <w:rPr>
          <w:b/>
          <w:bCs/>
        </w:rPr>
      </w:pPr>
      <w:r>
        <w:t xml:space="preserve">2023 </w:t>
      </w:r>
      <w:r>
        <w:tab/>
      </w:r>
      <w:r>
        <w:rPr>
          <w:b/>
          <w:bCs/>
        </w:rPr>
        <w:t>Bank Marketing Campaign Analysis - SQL</w:t>
      </w:r>
    </w:p>
    <w:p w14:paraId="2AAD7F40" w14:textId="09D841EE" w:rsidR="00A5544F" w:rsidRDefault="00A5544F" w:rsidP="00A5544F">
      <w:pPr>
        <w:pStyle w:val="ListParagraph"/>
        <w:numPr>
          <w:ilvl w:val="0"/>
          <w:numId w:val="5"/>
        </w:numPr>
        <w:spacing w:after="240"/>
      </w:pPr>
      <w:r>
        <w:t xml:space="preserve">Used </w:t>
      </w:r>
      <w:r w:rsidRPr="003432DE">
        <w:rPr>
          <w:b/>
          <w:bCs/>
        </w:rPr>
        <w:t>SQL</w:t>
      </w:r>
      <w:r>
        <w:t xml:space="preserve"> to</w:t>
      </w:r>
      <w:r w:rsidR="003432DE">
        <w:t xml:space="preserve"> analyze</w:t>
      </w:r>
      <w:r>
        <w:t xml:space="preserve"> and extract insights from the result of a </w:t>
      </w:r>
      <w:r w:rsidR="008F6853">
        <w:t>large</w:t>
      </w:r>
      <w:r>
        <w:t xml:space="preserve"> bank marketing campaign regarding </w:t>
      </w:r>
      <w:r w:rsidR="00174659">
        <w:t xml:space="preserve">the </w:t>
      </w:r>
      <w:r w:rsidR="008F6853">
        <w:t>conversion</w:t>
      </w:r>
      <w:r w:rsidR="00174659">
        <w:t xml:space="preserve"> rate of</w:t>
      </w:r>
      <w:r w:rsidR="008F6853">
        <w:t xml:space="preserve"> subscription to a term deposit.</w:t>
      </w:r>
    </w:p>
    <w:p w14:paraId="5565FC45" w14:textId="2C3AF6F4" w:rsidR="002E35F1" w:rsidRDefault="00390006" w:rsidP="00BB0C63">
      <w:pPr>
        <w:numPr>
          <w:ilvl w:val="0"/>
          <w:numId w:val="5"/>
        </w:numPr>
        <w:spacing w:after="240"/>
        <w:ind w:right="-750"/>
      </w:pPr>
      <w:r w:rsidRPr="00390006">
        <w:t>https://eladozcohen.com/project/banking/</w:t>
      </w:r>
      <w:hyperlink r:id="rId7" w:history="1"/>
    </w:p>
    <w:p w14:paraId="3D011C8B" w14:textId="77777777" w:rsidR="00912138" w:rsidRDefault="00A200D0">
      <w:pPr>
        <w:spacing w:before="240" w:after="240"/>
        <w:rPr>
          <w:b/>
        </w:rPr>
      </w:pPr>
      <w:r>
        <w:t xml:space="preserve">2023 </w:t>
      </w:r>
      <w:r>
        <w:rPr>
          <w:b/>
        </w:rPr>
        <w:tab/>
        <w:t>Costumer Analysis Dashboard - Tableau</w:t>
      </w:r>
    </w:p>
    <w:p w14:paraId="3D011C8C" w14:textId="77777777" w:rsidR="00912138" w:rsidRDefault="00A200D0">
      <w:pPr>
        <w:numPr>
          <w:ilvl w:val="0"/>
          <w:numId w:val="5"/>
        </w:numPr>
        <w:spacing w:before="240"/>
      </w:pPr>
      <w:r>
        <w:t xml:space="preserve">Used </w:t>
      </w:r>
      <w:r>
        <w:rPr>
          <w:b/>
        </w:rPr>
        <w:t>Tableau</w:t>
      </w:r>
      <w:r>
        <w:t xml:space="preserve"> to build a dashboard visualizing the marketing behavior of customers and calculated key performance indicators (</w:t>
      </w:r>
      <w:r>
        <w:rPr>
          <w:b/>
        </w:rPr>
        <w:t>KPIs).</w:t>
      </w:r>
      <w:r>
        <w:t xml:space="preserve"> </w:t>
      </w:r>
    </w:p>
    <w:p w14:paraId="3D011C8D" w14:textId="77777777" w:rsidR="00912138" w:rsidRDefault="00A200D0">
      <w:pPr>
        <w:numPr>
          <w:ilvl w:val="0"/>
          <w:numId w:val="5"/>
        </w:numPr>
        <w:spacing w:after="240"/>
        <w:ind w:right="-750"/>
      </w:pPr>
      <w:r>
        <w:t>https://public.tableau.com/app/profile/elad.oz.cohen/viz/SalesDashboardunderconstruction/Dashboard1/</w:t>
      </w:r>
    </w:p>
    <w:p w14:paraId="3D011C8E" w14:textId="77777777" w:rsidR="00912138" w:rsidRDefault="00A200D0">
      <w:pPr>
        <w:spacing w:after="200"/>
        <w:rPr>
          <w:b/>
        </w:rPr>
      </w:pPr>
      <w:r>
        <w:t xml:space="preserve">2023    </w:t>
      </w:r>
      <w:r>
        <w:rPr>
          <w:b/>
        </w:rPr>
        <w:t>Web Scraping Project - Python</w:t>
      </w:r>
    </w:p>
    <w:p w14:paraId="3D011C8F" w14:textId="77777777" w:rsidR="00912138" w:rsidRDefault="00A200D0">
      <w:pPr>
        <w:numPr>
          <w:ilvl w:val="0"/>
          <w:numId w:val="7"/>
        </w:numPr>
      </w:pPr>
      <w:r>
        <w:t>Utilized ‘</w:t>
      </w:r>
      <w:proofErr w:type="spellStart"/>
      <w:r>
        <w:rPr>
          <w:b/>
        </w:rPr>
        <w:t>BeautifulSoup</w:t>
      </w:r>
      <w:proofErr w:type="spellEnd"/>
      <w:r>
        <w:t>’ and ‘</w:t>
      </w:r>
      <w:r>
        <w:rPr>
          <w:b/>
        </w:rPr>
        <w:t>requests</w:t>
      </w:r>
      <w:r>
        <w:t>’</w:t>
      </w:r>
      <w:r>
        <w:rPr>
          <w:b/>
        </w:rPr>
        <w:t xml:space="preserve"> </w:t>
      </w:r>
      <w:r>
        <w:t>packages to track the pricing changes of an online item at regular intervals, and stored the gathered data in a CSV file for future analysis.</w:t>
      </w:r>
    </w:p>
    <w:p w14:paraId="3D011C90" w14:textId="77777777" w:rsidR="00912138" w:rsidRDefault="00A200D0">
      <w:pPr>
        <w:numPr>
          <w:ilvl w:val="0"/>
          <w:numId w:val="7"/>
        </w:numPr>
        <w:spacing w:after="240"/>
      </w:pPr>
      <w:r>
        <w:t>https://eladozcohen.com/project/amazon_scrapping/</w:t>
      </w:r>
    </w:p>
    <w:p w14:paraId="3D011C91" w14:textId="77777777" w:rsidR="00912138" w:rsidRDefault="00A200D0">
      <w:pPr>
        <w:spacing w:after="200"/>
        <w:rPr>
          <w:b/>
        </w:rPr>
      </w:pPr>
      <w:r>
        <w:t xml:space="preserve">2023    </w:t>
      </w:r>
      <w:r>
        <w:rPr>
          <w:b/>
        </w:rPr>
        <w:t>Israel Bus Stops Mapping Project - R programming</w:t>
      </w:r>
    </w:p>
    <w:p w14:paraId="3D011C92" w14:textId="77777777" w:rsidR="00912138" w:rsidRDefault="00A200D0">
      <w:pPr>
        <w:numPr>
          <w:ilvl w:val="0"/>
          <w:numId w:val="8"/>
        </w:numPr>
        <w:ind w:right="-480"/>
      </w:pPr>
      <w:r>
        <w:t xml:space="preserve">Deployed </w:t>
      </w:r>
      <w:r>
        <w:rPr>
          <w:b/>
        </w:rPr>
        <w:t>R-Studio data manipulation</w:t>
      </w:r>
      <w:r>
        <w:t xml:space="preserve"> and </w:t>
      </w:r>
      <w:r>
        <w:rPr>
          <w:b/>
        </w:rPr>
        <w:t>visualization packages</w:t>
      </w:r>
      <w:r>
        <w:t xml:space="preserve"> to analyze 33,000+ geographical data points and gained insights regarding the scattering of bus stations throughout Israel</w:t>
      </w:r>
    </w:p>
    <w:p w14:paraId="3D011C93" w14:textId="77777777" w:rsidR="00912138" w:rsidRDefault="00A200D0">
      <w:pPr>
        <w:numPr>
          <w:ilvl w:val="0"/>
          <w:numId w:val="8"/>
        </w:numPr>
        <w:spacing w:after="240"/>
      </w:pPr>
      <w:r>
        <w:t>https://github.com/EladOzCohen/Israel-Buses-Stops-Visualisation/blob/main/README.md</w:t>
      </w:r>
    </w:p>
    <w:p w14:paraId="3D011C94" w14:textId="77777777" w:rsidR="00912138" w:rsidRDefault="00A200D0">
      <w:pPr>
        <w:spacing w:after="200"/>
        <w:rPr>
          <w:b/>
        </w:rPr>
      </w:pPr>
      <w:r>
        <w:t xml:space="preserve">2023    </w:t>
      </w:r>
      <w:r>
        <w:rPr>
          <w:b/>
        </w:rPr>
        <w:t>Web-Application Programming Project - R programming</w:t>
      </w:r>
    </w:p>
    <w:p w14:paraId="3D011C95" w14:textId="77777777" w:rsidR="00912138" w:rsidRDefault="00A200D0">
      <w:pPr>
        <w:numPr>
          <w:ilvl w:val="0"/>
          <w:numId w:val="10"/>
        </w:numPr>
      </w:pPr>
      <w:r>
        <w:t xml:space="preserve">Created an interactive web application using </w:t>
      </w:r>
      <w:r>
        <w:rPr>
          <w:b/>
        </w:rPr>
        <w:t>R-Studio</w:t>
      </w:r>
      <w:r>
        <w:t xml:space="preserve"> that allows users to explore the behavior of central tendencies measurements.</w:t>
      </w:r>
    </w:p>
    <w:p w14:paraId="3D011C96" w14:textId="77777777" w:rsidR="00912138" w:rsidRDefault="00A200D0">
      <w:pPr>
        <w:numPr>
          <w:ilvl w:val="0"/>
          <w:numId w:val="10"/>
        </w:numPr>
        <w:spacing w:after="240"/>
      </w:pPr>
      <w:r>
        <w:t>https://eladozcohen.com/project/mean-and-median-manipulation/</w:t>
      </w:r>
    </w:p>
    <w:p w14:paraId="3D011C97" w14:textId="77777777" w:rsidR="00912138" w:rsidRDefault="00A200D0">
      <w:pPr>
        <w:spacing w:before="240" w:after="240"/>
        <w:rPr>
          <w:b/>
          <w:color w:val="1C4587"/>
          <w:sz w:val="28"/>
          <w:szCs w:val="28"/>
        </w:rPr>
      </w:pPr>
      <w:r>
        <w:rPr>
          <w:b/>
          <w:color w:val="1C4587"/>
          <w:sz w:val="28"/>
          <w:szCs w:val="28"/>
        </w:rPr>
        <w:t>Skills</w:t>
      </w:r>
    </w:p>
    <w:p w14:paraId="3D011C98" w14:textId="77777777" w:rsidR="00912138" w:rsidRDefault="00A200D0">
      <w:pPr>
        <w:spacing w:after="200"/>
        <w:rPr>
          <w:b/>
        </w:rPr>
      </w:pPr>
      <w:r>
        <w:t xml:space="preserve">Software - </w:t>
      </w:r>
      <w:r>
        <w:rPr>
          <w:b/>
        </w:rPr>
        <w:t>SQL</w:t>
      </w:r>
      <w:r>
        <w:t xml:space="preserve">, </w:t>
      </w:r>
      <w:r>
        <w:rPr>
          <w:b/>
        </w:rPr>
        <w:t>Tableau</w:t>
      </w:r>
      <w:r>
        <w:t xml:space="preserve">, </w:t>
      </w:r>
      <w:proofErr w:type="spellStart"/>
      <w:r>
        <w:rPr>
          <w:b/>
        </w:rPr>
        <w:t>PowerBI</w:t>
      </w:r>
      <w:proofErr w:type="spellEnd"/>
      <w:r>
        <w:t xml:space="preserve">, </w:t>
      </w:r>
      <w:r>
        <w:rPr>
          <w:b/>
        </w:rPr>
        <w:t>Excel</w:t>
      </w:r>
      <w:r>
        <w:t xml:space="preserve">, </w:t>
      </w:r>
      <w:r>
        <w:rPr>
          <w:b/>
        </w:rPr>
        <w:t>R</w:t>
      </w:r>
      <w:r>
        <w:t xml:space="preserve">, </w:t>
      </w:r>
      <w:r>
        <w:rPr>
          <w:b/>
        </w:rPr>
        <w:t>Python,</w:t>
      </w:r>
      <w:r>
        <w:t xml:space="preserve"> </w:t>
      </w:r>
      <w:r>
        <w:rPr>
          <w:b/>
        </w:rPr>
        <w:t>MATLAB, Java.</w:t>
      </w:r>
    </w:p>
    <w:p w14:paraId="3D011C99" w14:textId="77777777" w:rsidR="00912138" w:rsidRDefault="00A200D0">
      <w:pPr>
        <w:spacing w:after="200"/>
        <w:rPr>
          <w:b/>
          <w:color w:val="1C4587"/>
          <w:sz w:val="26"/>
          <w:szCs w:val="26"/>
        </w:rPr>
      </w:pPr>
      <w:r>
        <w:rPr>
          <w:b/>
          <w:color w:val="1C4587"/>
          <w:sz w:val="26"/>
          <w:szCs w:val="26"/>
        </w:rPr>
        <w:t>Military Service</w:t>
      </w:r>
    </w:p>
    <w:p w14:paraId="3D011C9A" w14:textId="77777777" w:rsidR="00912138" w:rsidRDefault="00A200D0">
      <w:pPr>
        <w:spacing w:after="200"/>
        <w:rPr>
          <w:b/>
        </w:rPr>
      </w:pPr>
      <w:r>
        <w:t xml:space="preserve">2011 - 2014    </w:t>
      </w:r>
      <w:r>
        <w:rPr>
          <w:b/>
        </w:rPr>
        <w:t xml:space="preserve">Combative medic - </w:t>
      </w:r>
      <w:proofErr w:type="spellStart"/>
      <w:r>
        <w:rPr>
          <w:b/>
        </w:rPr>
        <w:t>Givati</w:t>
      </w:r>
      <w:proofErr w:type="spellEnd"/>
      <w:r>
        <w:rPr>
          <w:b/>
        </w:rPr>
        <w:t xml:space="preserve"> Brigade.</w:t>
      </w:r>
    </w:p>
    <w:p w14:paraId="3D011C9B" w14:textId="77777777" w:rsidR="00912138" w:rsidRDefault="00A200D0">
      <w:pPr>
        <w:spacing w:after="200"/>
        <w:rPr>
          <w:b/>
          <w:color w:val="1C4587"/>
          <w:sz w:val="28"/>
          <w:szCs w:val="28"/>
        </w:rPr>
      </w:pPr>
      <w:r>
        <w:rPr>
          <w:b/>
          <w:color w:val="1C4587"/>
          <w:sz w:val="28"/>
          <w:szCs w:val="28"/>
        </w:rPr>
        <w:t>Languages</w:t>
      </w:r>
    </w:p>
    <w:p w14:paraId="3D011C9C" w14:textId="77777777" w:rsidR="00912138" w:rsidRDefault="00A200D0">
      <w:pPr>
        <w:spacing w:after="200"/>
      </w:pPr>
      <w:r>
        <w:rPr>
          <w:b/>
        </w:rPr>
        <w:t>Hebrew</w:t>
      </w:r>
      <w:r>
        <w:t xml:space="preserve"> - native    |    </w:t>
      </w:r>
      <w:r>
        <w:rPr>
          <w:b/>
        </w:rPr>
        <w:t>English</w:t>
      </w:r>
      <w:r>
        <w:t xml:space="preserve"> - fluent</w:t>
      </w:r>
    </w:p>
    <w:sectPr w:rsidR="00912138">
      <w:pgSz w:w="12240" w:h="15840"/>
      <w:pgMar w:top="1008" w:right="1008" w:bottom="1008" w:left="1008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453E7E"/>
    <w:multiLevelType w:val="multilevel"/>
    <w:tmpl w:val="3CCE278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AD76D10"/>
    <w:multiLevelType w:val="multilevel"/>
    <w:tmpl w:val="BD0E455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35FE2196"/>
    <w:multiLevelType w:val="multilevel"/>
    <w:tmpl w:val="73C4AAA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3DA17AA0"/>
    <w:multiLevelType w:val="multilevel"/>
    <w:tmpl w:val="60A89CD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F9C7CBF"/>
    <w:multiLevelType w:val="multilevel"/>
    <w:tmpl w:val="0A48B8A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43106C94"/>
    <w:multiLevelType w:val="multilevel"/>
    <w:tmpl w:val="58FE64B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45687582"/>
    <w:multiLevelType w:val="multilevel"/>
    <w:tmpl w:val="9D52D02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50621457"/>
    <w:multiLevelType w:val="multilevel"/>
    <w:tmpl w:val="F1862F3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59C35E6C"/>
    <w:multiLevelType w:val="multilevel"/>
    <w:tmpl w:val="1D8613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65AA6506"/>
    <w:multiLevelType w:val="hybridMultilevel"/>
    <w:tmpl w:val="DAC2F902"/>
    <w:lvl w:ilvl="0" w:tplc="1000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10" w15:restartNumberingAfterBreak="0">
    <w:nsid w:val="663E33C2"/>
    <w:multiLevelType w:val="multilevel"/>
    <w:tmpl w:val="98C0A3E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673C34B0"/>
    <w:multiLevelType w:val="multilevel"/>
    <w:tmpl w:val="179C1FF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6EA91267"/>
    <w:multiLevelType w:val="multilevel"/>
    <w:tmpl w:val="5050747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6F98654C"/>
    <w:multiLevelType w:val="multilevel"/>
    <w:tmpl w:val="C796676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2"/>
  </w:num>
  <w:num w:numId="2">
    <w:abstractNumId w:val="11"/>
  </w:num>
  <w:num w:numId="3">
    <w:abstractNumId w:val="3"/>
  </w:num>
  <w:num w:numId="4">
    <w:abstractNumId w:val="6"/>
  </w:num>
  <w:num w:numId="5">
    <w:abstractNumId w:val="1"/>
  </w:num>
  <w:num w:numId="6">
    <w:abstractNumId w:val="7"/>
  </w:num>
  <w:num w:numId="7">
    <w:abstractNumId w:val="8"/>
  </w:num>
  <w:num w:numId="8">
    <w:abstractNumId w:val="2"/>
  </w:num>
  <w:num w:numId="9">
    <w:abstractNumId w:val="5"/>
  </w:num>
  <w:num w:numId="10">
    <w:abstractNumId w:val="0"/>
  </w:num>
  <w:num w:numId="11">
    <w:abstractNumId w:val="4"/>
  </w:num>
  <w:num w:numId="12">
    <w:abstractNumId w:val="10"/>
  </w:num>
  <w:num w:numId="13">
    <w:abstractNumId w:val="13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zNzY1MDc0BxJGZko6SsGpxcWZ+XkgBca1AIoreOEsAAAA"/>
  </w:docVars>
  <w:rsids>
    <w:rsidRoot w:val="00912138"/>
    <w:rsid w:val="00174659"/>
    <w:rsid w:val="002E35F1"/>
    <w:rsid w:val="003432DE"/>
    <w:rsid w:val="00390006"/>
    <w:rsid w:val="0053541C"/>
    <w:rsid w:val="0064541F"/>
    <w:rsid w:val="008F6853"/>
    <w:rsid w:val="00912138"/>
    <w:rsid w:val="009F358F"/>
    <w:rsid w:val="00A200D0"/>
    <w:rsid w:val="00A5544F"/>
    <w:rsid w:val="00BB0C63"/>
    <w:rsid w:val="00CF5A47"/>
    <w:rsid w:val="00DA60E1"/>
    <w:rsid w:val="00F1361E"/>
    <w:rsid w:val="00FA41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011C5F"/>
  <w15:docId w15:val="{CE096D3D-8540-458E-BFB6-44693AC2B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bidi="he-IL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2E35F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35F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454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eladozcohen.com/project/nashville_housing_portfolio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eladozcohen.com" TargetMode="External"/><Relationship Id="rId5" Type="http://schemas.openxmlformats.org/officeDocument/2006/relationships/hyperlink" Target="mailto:eladozcohen@gmail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811</Words>
  <Characters>4627</Characters>
  <Application>Microsoft Office Word</Application>
  <DocSecurity>0</DocSecurity>
  <Lines>38</Lines>
  <Paragraphs>10</Paragraphs>
  <ScaleCrop>false</ScaleCrop>
  <Company/>
  <LinksUpToDate>false</LinksUpToDate>
  <CharactersWithSpaces>5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lad Oz-cohen</cp:lastModifiedBy>
  <cp:revision>16</cp:revision>
  <dcterms:created xsi:type="dcterms:W3CDTF">2023-05-04T11:31:00Z</dcterms:created>
  <dcterms:modified xsi:type="dcterms:W3CDTF">2023-05-04T12:02:00Z</dcterms:modified>
</cp:coreProperties>
</file>